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:rsidR="00BC0213" w:rsidRPr="007A1BB7" w:rsidRDefault="00BC0213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C0213">
        <w:rPr>
          <w:b w:val="0"/>
          <w:bCs w:val="0"/>
          <w:color w:val="444444"/>
          <w:spacing w:val="3"/>
        </w:rPr>
        <w:t>SELECT * FROM Worker WHERE MOD (WORKER_ID, 2) &lt;&gt; 0;</w:t>
      </w:r>
    </w:p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4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clone a new table from another table.</w:t>
      </w:r>
    </w:p>
    <w:p w:rsidR="009676DB" w:rsidRPr="007A1BB7" w:rsidRDefault="009676DB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676DB">
        <w:rPr>
          <w:b w:val="0"/>
          <w:bCs w:val="0"/>
          <w:color w:val="444444"/>
          <w:spacing w:val="3"/>
        </w:rPr>
        <w:t xml:space="preserve">CREATE TABLE </w:t>
      </w:r>
      <w:proofErr w:type="spellStart"/>
      <w:r w:rsidRPr="009676DB">
        <w:rPr>
          <w:b w:val="0"/>
          <w:bCs w:val="0"/>
          <w:color w:val="444444"/>
          <w:spacing w:val="3"/>
        </w:rPr>
        <w:t>WorkerClone</w:t>
      </w:r>
      <w:proofErr w:type="spellEnd"/>
      <w:r w:rsidRPr="009676DB">
        <w:rPr>
          <w:b w:val="0"/>
          <w:bCs w:val="0"/>
          <w:color w:val="444444"/>
          <w:spacing w:val="3"/>
        </w:rPr>
        <w:t xml:space="preserve"> LIKE Worker;</w:t>
      </w:r>
    </w:p>
    <w:p w:rsidR="00842071" w:rsidRDefault="00842071"/>
    <w:sectPr w:rsidR="00842071" w:rsidSect="00F43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9676DB"/>
    <w:rsid w:val="00BC0213"/>
    <w:rsid w:val="00F431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317F"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76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76D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32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6:00Z</dcterms:created>
  <dcterms:modified xsi:type="dcterms:W3CDTF">2021-12-14T10:14:00Z</dcterms:modified>
</cp:coreProperties>
</file>